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22AB9" w14:textId="77777777" w:rsidR="003E2FE8" w:rsidRPr="003E2FE8" w:rsidRDefault="003E2FE8" w:rsidP="003E2FE8">
      <w:pPr>
        <w:spacing w:after="0" w:line="240" w:lineRule="auto"/>
        <w:contextualSpacing/>
        <w:jc w:val="center"/>
        <w:rPr>
          <w:b/>
          <w:sz w:val="32"/>
          <w:szCs w:val="32"/>
        </w:rPr>
      </w:pPr>
      <w:r w:rsidRPr="003E2FE8">
        <w:rPr>
          <w:b/>
          <w:sz w:val="32"/>
          <w:szCs w:val="32"/>
        </w:rPr>
        <w:t>First and Last Name</w:t>
      </w:r>
    </w:p>
    <w:p w14:paraId="14B5AD3E" w14:textId="11422E04" w:rsidR="003E2FE8" w:rsidRDefault="003E2FE8" w:rsidP="00172975">
      <w:pPr>
        <w:spacing w:after="0" w:line="240" w:lineRule="auto"/>
        <w:contextualSpacing/>
        <w:jc w:val="center"/>
      </w:pPr>
      <w:r>
        <w:t>Address</w:t>
      </w:r>
      <w:r w:rsidR="00172975">
        <w:t xml:space="preserve"> </w:t>
      </w:r>
      <w:r>
        <w:t xml:space="preserve">City, State </w:t>
      </w:r>
      <w:r w:rsidR="00C94339">
        <w:t xml:space="preserve">Zip </w:t>
      </w:r>
      <w:r w:rsidR="001E345C">
        <w:t>C</w:t>
      </w:r>
      <w:r w:rsidR="00C94339">
        <w:t>ode</w:t>
      </w:r>
    </w:p>
    <w:p w14:paraId="2FBC62E7" w14:textId="5C0162B8" w:rsidR="003E2FE8" w:rsidRDefault="003E2FE8" w:rsidP="00172975">
      <w:pPr>
        <w:spacing w:after="0" w:line="240" w:lineRule="auto"/>
        <w:contextualSpacing/>
        <w:jc w:val="center"/>
      </w:pPr>
      <w:r>
        <w:t>Email Address</w:t>
      </w:r>
      <w:r w:rsidR="00172975">
        <w:t xml:space="preserve"> | </w:t>
      </w:r>
      <w:r>
        <w:t>Phone Numbe</w:t>
      </w:r>
      <w:r w:rsidR="00C74CAA">
        <w:t>r</w:t>
      </w:r>
    </w:p>
    <w:p w14:paraId="692AF68E" w14:textId="77777777" w:rsidR="00FA3EFF" w:rsidRDefault="00FA3EFF" w:rsidP="003E2FE8">
      <w:pPr>
        <w:spacing w:after="0" w:line="240" w:lineRule="auto"/>
        <w:contextualSpacing/>
        <w:jc w:val="center"/>
      </w:pPr>
    </w:p>
    <w:p w14:paraId="3041A018" w14:textId="77777777" w:rsidR="00FA3EFF" w:rsidRPr="00FA3EFF" w:rsidRDefault="00FA3EFF" w:rsidP="00FA3EF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FA3EFF">
        <w:rPr>
          <w:b/>
        </w:rPr>
        <w:t>EDUCATION</w:t>
      </w:r>
    </w:p>
    <w:p w14:paraId="60A791E2" w14:textId="207014E9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Institution Name</w:t>
      </w:r>
      <w:r>
        <w:t>, City, Stat</w:t>
      </w:r>
      <w:r w:rsidR="00BD1995">
        <w:t>e</w:t>
      </w:r>
      <w:r w:rsidR="00BD1995">
        <w:tab/>
      </w:r>
      <w:r>
        <w:t>Graduation Date (Month Year)</w:t>
      </w:r>
    </w:p>
    <w:p w14:paraId="17946ACA" w14:textId="51CA755F" w:rsidR="00FA3EFF" w:rsidRP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i/>
        </w:rPr>
        <w:t>Full Title of Degree</w:t>
      </w:r>
      <w:r w:rsidR="00BD1995">
        <w:tab/>
      </w:r>
      <w:r>
        <w:t>GPA (if 3.0+)</w:t>
      </w:r>
    </w:p>
    <w:p w14:paraId="33D17923" w14:textId="77777777" w:rsidR="00FA3EFF" w:rsidRDefault="00FA3EFF" w:rsidP="00FA3EFF">
      <w:pPr>
        <w:spacing w:after="0" w:line="240" w:lineRule="auto"/>
        <w:contextualSpacing/>
      </w:pPr>
      <w:r>
        <w:t>Majors, Minors, Tracks</w:t>
      </w:r>
    </w:p>
    <w:p w14:paraId="0620FE92" w14:textId="77777777" w:rsidR="00FA3EFF" w:rsidRDefault="00FA3EFF" w:rsidP="00FA3EFF">
      <w:pPr>
        <w:spacing w:after="0" w:line="240" w:lineRule="auto"/>
        <w:contextualSpacing/>
      </w:pPr>
    </w:p>
    <w:p w14:paraId="43D0331A" w14:textId="77777777" w:rsidR="006C4082" w:rsidRDefault="006C4082" w:rsidP="006C4082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commentRangeStart w:id="0"/>
      <w:r>
        <w:rPr>
          <w:b/>
        </w:rPr>
        <w:t>EXPERIENCE/RELEVANT EXPERIENCE/</w:t>
      </w:r>
      <w:r w:rsidRPr="00746D4C">
        <w:rPr>
          <w:b/>
        </w:rPr>
        <w:t>INDUSTRY</w:t>
      </w:r>
      <w:r>
        <w:rPr>
          <w:b/>
        </w:rPr>
        <w:t xml:space="preserve"> EXPERIENCE</w:t>
      </w:r>
      <w:commentRangeEnd w:id="0"/>
      <w:r>
        <w:rPr>
          <w:rStyle w:val="CommentReference"/>
        </w:rPr>
        <w:commentReference w:id="0"/>
      </w:r>
    </w:p>
    <w:p w14:paraId="48B94D3C" w14:textId="762E5EE7" w:rsidR="00FA3EFF" w:rsidRDefault="00FA3EFF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 w:rsidR="005B31CC">
        <w:t>, City, State</w:t>
      </w:r>
      <w:r w:rsidR="00BD1995">
        <w:tab/>
      </w:r>
      <w:r w:rsidR="005B31CC">
        <w:t>Month Year – Month Year (or “Present”)</w:t>
      </w:r>
    </w:p>
    <w:p w14:paraId="07D4C6D3" w14:textId="77777777" w:rsidR="005B31CC" w:rsidRDefault="005B31CC" w:rsidP="00FA3EFF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673ADD17" w14:textId="77777777" w:rsidR="005D5B00" w:rsidRPr="00E2591B" w:rsidRDefault="005D5B00" w:rsidP="005D5B00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 w:rsidRPr="00E2591B">
        <w:t xml:space="preserve">Utilize </w:t>
      </w:r>
      <w:hyperlink r:id="rId12" w:history="1">
        <w:r w:rsidRPr="00E2591B">
          <w:rPr>
            <w:rStyle w:val="Hyperlink"/>
          </w:rPr>
          <w:t>www.jobhero.com</w:t>
        </w:r>
      </w:hyperlink>
      <w:r w:rsidRPr="00E2591B">
        <w:t xml:space="preserve"> to generate bullet points or google similar positions</w:t>
      </w:r>
    </w:p>
    <w:p w14:paraId="24B26760" w14:textId="77777777" w:rsidR="00197C30" w:rsidRDefault="005D5B00" w:rsidP="005B31CC">
      <w:pPr>
        <w:pStyle w:val="ListParagraph"/>
        <w:numPr>
          <w:ilvl w:val="0"/>
          <w:numId w:val="2"/>
        </w:numPr>
        <w:spacing w:after="0" w:line="240" w:lineRule="auto"/>
      </w:pPr>
      <w:r>
        <w:t>Use the “</w:t>
      </w:r>
      <w:r>
        <w:rPr>
          <w:i/>
          <w:iCs/>
        </w:rPr>
        <w:t>What, How, and Why</w:t>
      </w:r>
      <w:r w:rsidRPr="008839A6">
        <w:t>”</w:t>
      </w:r>
      <w:r>
        <w:t xml:space="preserve"> method for building descriptive bullet points</w:t>
      </w:r>
    </w:p>
    <w:p w14:paraId="6E96036E" w14:textId="6B34A038" w:rsidR="005B31CC" w:rsidRDefault="00197C30" w:rsidP="005B31CC">
      <w:pPr>
        <w:pStyle w:val="ListParagraph"/>
        <w:numPr>
          <w:ilvl w:val="0"/>
          <w:numId w:val="2"/>
        </w:numPr>
        <w:spacing w:after="0" w:line="240" w:lineRule="auto"/>
      </w:pPr>
      <w:r w:rsidRPr="00197C30">
        <w:t>Start with an action verb, think about the skill you want to show, and then what exemplifies it</w:t>
      </w:r>
    </w:p>
    <w:p w14:paraId="5CF37615" w14:textId="77777777" w:rsidR="00197C30" w:rsidRDefault="00197C30" w:rsidP="00197C30">
      <w:pPr>
        <w:spacing w:after="0" w:line="240" w:lineRule="auto"/>
      </w:pPr>
    </w:p>
    <w:p w14:paraId="1E8B91D0" w14:textId="72409A22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6B658A63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317AF027" w14:textId="42AC1EAE" w:rsidR="00BD1995" w:rsidRDefault="00457F39" w:rsidP="00BD199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re is no set number of bullet points </w:t>
      </w:r>
      <w:r w:rsidR="00C07906">
        <w:t>for each example.</w:t>
      </w:r>
      <w:r w:rsidR="00130425">
        <w:t xml:space="preserve"> </w:t>
      </w:r>
      <w:r w:rsidR="002C2BF8">
        <w:t xml:space="preserve">What are the most critical accomplishments and skills you </w:t>
      </w:r>
      <w:r w:rsidR="00202742">
        <w:t>used?</w:t>
      </w:r>
    </w:p>
    <w:p w14:paraId="375F794A" w14:textId="77777777" w:rsidR="00B847C6" w:rsidRDefault="00E31073" w:rsidP="00E31073">
      <w:pPr>
        <w:pStyle w:val="ListParagraph"/>
        <w:numPr>
          <w:ilvl w:val="0"/>
          <w:numId w:val="1"/>
        </w:numPr>
        <w:spacing w:after="0" w:line="240" w:lineRule="auto"/>
      </w:pPr>
      <w:r>
        <w:t>Use present tense verbs for current involvements, and past tense for experiences that have concluded</w:t>
      </w:r>
    </w:p>
    <w:p w14:paraId="77CD56DC" w14:textId="39E26CBA" w:rsidR="00E31073" w:rsidRDefault="00E31073" w:rsidP="00B847C6">
      <w:pPr>
        <w:pStyle w:val="ListParagraph"/>
        <w:numPr>
          <w:ilvl w:val="0"/>
          <w:numId w:val="1"/>
        </w:numPr>
        <w:spacing w:after="0" w:line="240" w:lineRule="auto"/>
      </w:pPr>
      <w:r w:rsidRPr="00A70750">
        <w:t>Do not use "I" "we" or "my"</w:t>
      </w:r>
      <w:r>
        <w:t xml:space="preserve"> pronouns</w:t>
      </w:r>
    </w:p>
    <w:p w14:paraId="3E71F855" w14:textId="6E67B939" w:rsidR="00B847C6" w:rsidRDefault="000F0F9E" w:rsidP="000F0F9E">
      <w:pPr>
        <w:pStyle w:val="ListParagraph"/>
        <w:numPr>
          <w:ilvl w:val="0"/>
          <w:numId w:val="1"/>
        </w:numPr>
        <w:spacing w:after="0" w:line="240" w:lineRule="auto"/>
      </w:pPr>
      <w:r>
        <w:t>Avoid phrases like, “responsible for” and “duties include”</w:t>
      </w:r>
    </w:p>
    <w:p w14:paraId="7219E241" w14:textId="77777777" w:rsidR="005B31CC" w:rsidRDefault="005B31CC" w:rsidP="005B31CC">
      <w:pPr>
        <w:spacing w:after="0" w:line="240" w:lineRule="auto"/>
      </w:pPr>
    </w:p>
    <w:p w14:paraId="326708D5" w14:textId="77777777" w:rsidR="005D5803" w:rsidRPr="005B31CC" w:rsidRDefault="005D5803" w:rsidP="005D5803">
      <w:pPr>
        <w:pBdr>
          <w:bottom w:val="single" w:sz="12" w:space="1" w:color="auto"/>
        </w:pBdr>
        <w:spacing w:after="0" w:line="240" w:lineRule="auto"/>
        <w:rPr>
          <w:b/>
        </w:rPr>
      </w:pPr>
      <w:commentRangeStart w:id="1"/>
      <w:r w:rsidRPr="005B31CC">
        <w:rPr>
          <w:b/>
        </w:rPr>
        <w:t>SERVICE</w:t>
      </w:r>
      <w:r>
        <w:rPr>
          <w:b/>
        </w:rPr>
        <w:t>/ADDITIONAL EXPERIENCE/LEADERSHIP/RESEARCH/PUBLICATIONS/PRESENTATIONS/HONORS/ACTIVITIES</w:t>
      </w:r>
      <w:commentRangeEnd w:id="1"/>
      <w:r>
        <w:rPr>
          <w:rStyle w:val="CommentReference"/>
        </w:rPr>
        <w:commentReference w:id="1"/>
      </w:r>
    </w:p>
    <w:p w14:paraId="0E0126BF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5D383252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4FEF51D3" w14:textId="3751FAA9" w:rsidR="00BD1995" w:rsidRDefault="00E34CAA" w:rsidP="00BD1995">
      <w:pPr>
        <w:pStyle w:val="ListParagraph"/>
        <w:numPr>
          <w:ilvl w:val="0"/>
          <w:numId w:val="1"/>
        </w:numPr>
        <w:spacing w:after="0" w:line="240" w:lineRule="auto"/>
      </w:pPr>
      <w:r>
        <w:t>B</w:t>
      </w:r>
      <w:r w:rsidR="004E0211">
        <w:t>ullet points can become shorter and less detail</w:t>
      </w:r>
      <w:r w:rsidR="001A1FEC">
        <w:t>ed</w:t>
      </w:r>
      <w:r w:rsidR="004E0211">
        <w:t xml:space="preserve"> in the lower sections</w:t>
      </w:r>
    </w:p>
    <w:p w14:paraId="2B22E3EB" w14:textId="05C110C4" w:rsidR="00BD1995" w:rsidRDefault="00EC2816" w:rsidP="00BD199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f you use punctuation at the end of </w:t>
      </w:r>
      <w:r w:rsidR="00FB3732">
        <w:t xml:space="preserve">a bullet point, </w:t>
      </w:r>
      <w:r w:rsidR="00BB04CE">
        <w:t xml:space="preserve">stay consistent throughout the </w:t>
      </w:r>
      <w:r w:rsidR="000002A5">
        <w:t>entire document</w:t>
      </w:r>
    </w:p>
    <w:p w14:paraId="748E8729" w14:textId="483483DA" w:rsidR="00BD1995" w:rsidRDefault="00BD1995" w:rsidP="00BD1995">
      <w:pPr>
        <w:spacing w:after="0" w:line="240" w:lineRule="auto"/>
      </w:pPr>
    </w:p>
    <w:p w14:paraId="2CF89E2B" w14:textId="77777777" w:rsidR="005B31CC" w:rsidRDefault="005B31CC" w:rsidP="005B31CC">
      <w:pPr>
        <w:spacing w:after="0" w:line="240" w:lineRule="auto"/>
      </w:pPr>
    </w:p>
    <w:p w14:paraId="1AE4131A" w14:textId="7777777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Company/Organization Name</w:t>
      </w:r>
      <w:r>
        <w:t>, City, State</w:t>
      </w:r>
      <w:r>
        <w:tab/>
        <w:t>Month Year – Month Year (or “Present”)</w:t>
      </w:r>
    </w:p>
    <w:p w14:paraId="3ABD92CE" w14:textId="77777777" w:rsidR="00BD1995" w:rsidRDefault="00BD1995" w:rsidP="00BD1995">
      <w:pPr>
        <w:spacing w:after="0" w:line="240" w:lineRule="auto"/>
        <w:contextualSpacing/>
        <w:rPr>
          <w:i/>
        </w:rPr>
      </w:pPr>
      <w:r>
        <w:rPr>
          <w:i/>
        </w:rPr>
        <w:t>Title of Position</w:t>
      </w:r>
    </w:p>
    <w:p w14:paraId="7F13531A" w14:textId="6BAA0BEF" w:rsidR="00F84AFB" w:rsidRDefault="00F84AFB" w:rsidP="00F84AFB">
      <w:pPr>
        <w:pStyle w:val="ListParagraph"/>
        <w:numPr>
          <w:ilvl w:val="0"/>
          <w:numId w:val="1"/>
        </w:numPr>
        <w:spacing w:after="0" w:line="240" w:lineRule="auto"/>
      </w:pPr>
    </w:p>
    <w:p w14:paraId="3899499E" w14:textId="77777777" w:rsidR="000F0F9E" w:rsidRDefault="000F0F9E" w:rsidP="00F84AFB">
      <w:pPr>
        <w:pStyle w:val="ListParagraph"/>
        <w:numPr>
          <w:ilvl w:val="0"/>
          <w:numId w:val="1"/>
        </w:numPr>
        <w:spacing w:after="0" w:line="240" w:lineRule="auto"/>
      </w:pPr>
    </w:p>
    <w:p w14:paraId="2A09DD66" w14:textId="0DDA2EE8" w:rsidR="005B31CC" w:rsidRDefault="005B31CC" w:rsidP="00BD1995">
      <w:pPr>
        <w:spacing w:after="0" w:line="240" w:lineRule="auto"/>
      </w:pPr>
    </w:p>
    <w:p w14:paraId="577F6B25" w14:textId="1E7A364E" w:rsidR="005B31CC" w:rsidRDefault="00ED14CF" w:rsidP="005B31CC">
      <w:pPr>
        <w:pBdr>
          <w:bottom w:val="single" w:sz="12" w:space="1" w:color="auto"/>
        </w:pBdr>
        <w:spacing w:after="0" w:line="240" w:lineRule="auto"/>
        <w:rPr>
          <w:b/>
        </w:rPr>
      </w:pPr>
      <w:r>
        <w:rPr>
          <w:b/>
        </w:rPr>
        <w:t>ACTIVITIES</w:t>
      </w:r>
      <w:r w:rsidR="001D3C6F">
        <w:rPr>
          <w:b/>
        </w:rPr>
        <w:t xml:space="preserve"> (Optional</w:t>
      </w:r>
      <w:r w:rsidR="00951023">
        <w:rPr>
          <w:b/>
        </w:rPr>
        <w:t xml:space="preserve"> Section</w:t>
      </w:r>
      <w:r w:rsidR="001D3C6F">
        <w:rPr>
          <w:b/>
        </w:rPr>
        <w:t>)</w:t>
      </w:r>
    </w:p>
    <w:p w14:paraId="108D80AB" w14:textId="69AA7E37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1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46A4E4B5" w14:textId="472D43A1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Activity 2</w:t>
      </w:r>
      <w:r>
        <w:t xml:space="preserve">, </w:t>
      </w:r>
      <w:r w:rsidRPr="00BD1995">
        <w:rPr>
          <w:i/>
          <w:iCs/>
        </w:rPr>
        <w:t>City, State or Title of Position</w:t>
      </w:r>
      <w:r>
        <w:tab/>
        <w:t>Month Year – Month Year (or “Present”)</w:t>
      </w:r>
    </w:p>
    <w:p w14:paraId="20B91D0C" w14:textId="77777777" w:rsidR="00ED14CF" w:rsidRDefault="00ED14CF" w:rsidP="00ED14CF">
      <w:pPr>
        <w:spacing w:after="0" w:line="240" w:lineRule="auto"/>
        <w:contextualSpacing/>
      </w:pPr>
    </w:p>
    <w:p w14:paraId="789C1DF6" w14:textId="4B2F4D3C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HONORS</w:t>
      </w:r>
      <w:r w:rsidR="001D3C6F">
        <w:rPr>
          <w:b/>
        </w:rPr>
        <w:t xml:space="preserve"> (Optional</w:t>
      </w:r>
      <w:r w:rsidR="00951023">
        <w:rPr>
          <w:b/>
        </w:rPr>
        <w:t xml:space="preserve"> Section</w:t>
      </w:r>
      <w:r w:rsidR="001D3C6F">
        <w:rPr>
          <w:b/>
        </w:rPr>
        <w:t>)</w:t>
      </w:r>
    </w:p>
    <w:p w14:paraId="13DE3403" w14:textId="4836D195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1</w:t>
      </w:r>
      <w:r>
        <w:tab/>
        <w:t xml:space="preserve">Month Year – Month Year </w:t>
      </w:r>
      <w:r w:rsidR="005F5800">
        <w:t>or Month Year Awarded</w:t>
      </w:r>
    </w:p>
    <w:p w14:paraId="2E7AAB6E" w14:textId="3F81CCBF" w:rsidR="00BD1995" w:rsidRDefault="00BD1995" w:rsidP="00BD1995">
      <w:pPr>
        <w:tabs>
          <w:tab w:val="right" w:pos="10800"/>
        </w:tabs>
        <w:spacing w:after="0" w:line="240" w:lineRule="auto"/>
        <w:contextualSpacing/>
      </w:pPr>
      <w:r>
        <w:rPr>
          <w:b/>
        </w:rPr>
        <w:t>Honor 2</w:t>
      </w:r>
      <w:r>
        <w:tab/>
        <w:t xml:space="preserve">Month Year </w:t>
      </w:r>
      <w:r w:rsidR="005F5800">
        <w:t>Awarded</w:t>
      </w:r>
    </w:p>
    <w:p w14:paraId="0A92F0F7" w14:textId="77777777" w:rsidR="00ED14CF" w:rsidRDefault="00ED14CF" w:rsidP="00ED14CF">
      <w:pPr>
        <w:spacing w:after="0" w:line="240" w:lineRule="auto"/>
        <w:contextualSpacing/>
      </w:pPr>
    </w:p>
    <w:p w14:paraId="4232DD9E" w14:textId="77777777" w:rsidR="00ED14CF" w:rsidRDefault="00ED14CF" w:rsidP="00ED14CF">
      <w:pPr>
        <w:pBdr>
          <w:bottom w:val="single" w:sz="12" w:space="1" w:color="auto"/>
        </w:pBdr>
        <w:spacing w:after="0" w:line="240" w:lineRule="auto"/>
        <w:contextualSpacing/>
        <w:rPr>
          <w:b/>
        </w:rPr>
      </w:pPr>
      <w:r w:rsidRPr="00ED14CF">
        <w:rPr>
          <w:b/>
        </w:rPr>
        <w:t>SKILLS &amp; CERTIFICATIONS</w:t>
      </w:r>
    </w:p>
    <w:p w14:paraId="4AD4447B" w14:textId="2EF6266E" w:rsidR="005B31CC" w:rsidRDefault="00ED14CF" w:rsidP="005B31CC">
      <w:pPr>
        <w:spacing w:after="0" w:line="240" w:lineRule="auto"/>
        <w:contextualSpacing/>
      </w:pPr>
      <w:r>
        <w:t>Certification(s)</w:t>
      </w:r>
      <w:r w:rsidR="00D6370B">
        <w:t xml:space="preserve">, </w:t>
      </w:r>
      <w:r>
        <w:t>Computer and/or Foreign Language Skill(s)</w:t>
      </w:r>
    </w:p>
    <w:p w14:paraId="342D2753" w14:textId="1A1EC186" w:rsidR="00D6370B" w:rsidRPr="005B31CC" w:rsidRDefault="001012F6" w:rsidP="005B31CC">
      <w:pPr>
        <w:spacing w:after="0" w:line="240" w:lineRule="auto"/>
        <w:contextualSpacing/>
      </w:pPr>
      <w:r>
        <w:t>Do NOT include “soft skills” i</w:t>
      </w:r>
      <w:r w:rsidR="00574D1A">
        <w:t>.e., Communication, teamwork, leadership</w:t>
      </w:r>
      <w:r w:rsidR="00907A76">
        <w:t xml:space="preserve">, </w:t>
      </w:r>
      <w:r w:rsidR="00D1668E">
        <w:t>and detail</w:t>
      </w:r>
      <w:r w:rsidR="00B80177">
        <w:t>-</w:t>
      </w:r>
      <w:r w:rsidR="00D1668E">
        <w:t>oriented</w:t>
      </w:r>
    </w:p>
    <w:sectPr w:rsidR="00D6370B" w:rsidRPr="005B31CC" w:rsidSect="007C52C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leinwort, Seth A" w:date="2022-04-25T08:25:00Z" w:initials="KSA">
    <w:p w14:paraId="25453AD2" w14:textId="77777777" w:rsidR="006C4082" w:rsidRDefault="006C4082" w:rsidP="006C4082">
      <w:r>
        <w:rPr>
          <w:rStyle w:val="CommentReference"/>
        </w:rPr>
        <w:annotationRef/>
      </w:r>
      <w:r>
        <w:rPr>
          <w:sz w:val="20"/>
          <w:szCs w:val="20"/>
        </w:rPr>
        <w:t>Choose ONE</w:t>
      </w:r>
    </w:p>
  </w:comment>
  <w:comment w:id="1" w:author="Kleinwort, Seth A" w:date="2022-04-25T08:25:00Z" w:initials="KSA">
    <w:p w14:paraId="35CA9AA3" w14:textId="77777777" w:rsidR="005D5803" w:rsidRDefault="005D5803" w:rsidP="005D5803">
      <w:r>
        <w:rPr>
          <w:rStyle w:val="CommentReference"/>
        </w:rPr>
        <w:annotationRef/>
      </w:r>
      <w:r>
        <w:rPr>
          <w:sz w:val="20"/>
          <w:szCs w:val="20"/>
        </w:rPr>
        <w:t>Choose O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5453AD2" w15:done="0"/>
  <w15:commentEx w15:paraId="35CA9A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0D982" w16cex:dateUtc="2022-04-25T13:25:00Z"/>
  <w16cex:commentExtensible w16cex:durableId="2610D976" w16cex:dateUtc="2022-04-25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453AD2" w16cid:durableId="2610D982"/>
  <w16cid:commentId w16cid:paraId="35CA9AA3" w16cid:durableId="2610D97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B798D"/>
    <w:multiLevelType w:val="hybridMultilevel"/>
    <w:tmpl w:val="AF7C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14085"/>
    <w:multiLevelType w:val="hybridMultilevel"/>
    <w:tmpl w:val="C2D8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978066">
    <w:abstractNumId w:val="0"/>
  </w:num>
  <w:num w:numId="2" w16cid:durableId="73073317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leinwort, Seth A">
    <w15:presenceInfo w15:providerId="AD" w15:userId="S::sak63217@creighton.edu::3d1d73a2-ae49-4fb3-8e3e-088b34815c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c0NTUwMjcxMjZQ0lEKTi0uzszPAykwNKgFAILbrhotAAAA"/>
  </w:docVars>
  <w:rsids>
    <w:rsidRoot w:val="003E2FE8"/>
    <w:rsid w:val="000002A5"/>
    <w:rsid w:val="00081788"/>
    <w:rsid w:val="000F0F9E"/>
    <w:rsid w:val="000F2129"/>
    <w:rsid w:val="001012F6"/>
    <w:rsid w:val="00130263"/>
    <w:rsid w:val="00130425"/>
    <w:rsid w:val="00146A8D"/>
    <w:rsid w:val="0016495E"/>
    <w:rsid w:val="00172975"/>
    <w:rsid w:val="00181084"/>
    <w:rsid w:val="00197C30"/>
    <w:rsid w:val="001A1FEC"/>
    <w:rsid w:val="001C6E74"/>
    <w:rsid w:val="001D3C6F"/>
    <w:rsid w:val="001E345C"/>
    <w:rsid w:val="00202742"/>
    <w:rsid w:val="0020792B"/>
    <w:rsid w:val="00287C7E"/>
    <w:rsid w:val="0029089D"/>
    <w:rsid w:val="002C2BF8"/>
    <w:rsid w:val="00376FFB"/>
    <w:rsid w:val="003A752E"/>
    <w:rsid w:val="003C777C"/>
    <w:rsid w:val="003D51FA"/>
    <w:rsid w:val="003E2FE8"/>
    <w:rsid w:val="00457F39"/>
    <w:rsid w:val="00490F31"/>
    <w:rsid w:val="004B548A"/>
    <w:rsid w:val="004C05E3"/>
    <w:rsid w:val="004E0211"/>
    <w:rsid w:val="00520BF1"/>
    <w:rsid w:val="00564545"/>
    <w:rsid w:val="00566984"/>
    <w:rsid w:val="00574D1A"/>
    <w:rsid w:val="005B31CC"/>
    <w:rsid w:val="005D5803"/>
    <w:rsid w:val="005D5B00"/>
    <w:rsid w:val="005F1C09"/>
    <w:rsid w:val="005F5800"/>
    <w:rsid w:val="00601C67"/>
    <w:rsid w:val="00670F24"/>
    <w:rsid w:val="006C4082"/>
    <w:rsid w:val="00736643"/>
    <w:rsid w:val="00764513"/>
    <w:rsid w:val="00766246"/>
    <w:rsid w:val="007A11FD"/>
    <w:rsid w:val="007C02F7"/>
    <w:rsid w:val="007C52C5"/>
    <w:rsid w:val="007E5058"/>
    <w:rsid w:val="00826A42"/>
    <w:rsid w:val="008430EA"/>
    <w:rsid w:val="00866DCA"/>
    <w:rsid w:val="008839A6"/>
    <w:rsid w:val="00907A76"/>
    <w:rsid w:val="00936447"/>
    <w:rsid w:val="00951023"/>
    <w:rsid w:val="00965FA3"/>
    <w:rsid w:val="009F2615"/>
    <w:rsid w:val="00A70750"/>
    <w:rsid w:val="00AA2AA3"/>
    <w:rsid w:val="00AF6571"/>
    <w:rsid w:val="00B436E2"/>
    <w:rsid w:val="00B80177"/>
    <w:rsid w:val="00B847C6"/>
    <w:rsid w:val="00BA0EDB"/>
    <w:rsid w:val="00BB04CE"/>
    <w:rsid w:val="00BD1995"/>
    <w:rsid w:val="00BF4D38"/>
    <w:rsid w:val="00C07906"/>
    <w:rsid w:val="00C5530D"/>
    <w:rsid w:val="00C74CAA"/>
    <w:rsid w:val="00C83039"/>
    <w:rsid w:val="00C85FA0"/>
    <w:rsid w:val="00C94339"/>
    <w:rsid w:val="00CA300A"/>
    <w:rsid w:val="00CD688F"/>
    <w:rsid w:val="00CE320B"/>
    <w:rsid w:val="00D1668E"/>
    <w:rsid w:val="00D20D1B"/>
    <w:rsid w:val="00D47DC5"/>
    <w:rsid w:val="00D6370B"/>
    <w:rsid w:val="00DD1E72"/>
    <w:rsid w:val="00DE28EC"/>
    <w:rsid w:val="00E31073"/>
    <w:rsid w:val="00E34CAA"/>
    <w:rsid w:val="00EA07E1"/>
    <w:rsid w:val="00EC2816"/>
    <w:rsid w:val="00ED14CF"/>
    <w:rsid w:val="00F65520"/>
    <w:rsid w:val="00F84AFB"/>
    <w:rsid w:val="00FA3EFF"/>
    <w:rsid w:val="00FB3732"/>
    <w:rsid w:val="00FC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F98A6"/>
  <w15:docId w15:val="{8D9454E4-F1CD-465D-9871-00D20375C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1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5B0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4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jobhero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7D9F2CBA874D874BA1AE5EB45244" ma:contentTypeVersion="12" ma:contentTypeDescription="Create a new document." ma:contentTypeScope="" ma:versionID="1e8d577545aaa84a68f18d612a91fdf6">
  <xsd:schema xmlns:xsd="http://www.w3.org/2001/XMLSchema" xmlns:xs="http://www.w3.org/2001/XMLSchema" xmlns:p="http://schemas.microsoft.com/office/2006/metadata/properties" xmlns:ns2="c32eef68-f2c3-499d-864e-083c0ea062da" xmlns:ns3="33f9767d-4f38-4963-abd5-88c1400b7c6d" targetNamespace="http://schemas.microsoft.com/office/2006/metadata/properties" ma:root="true" ma:fieldsID="bfc72483e6a6d026f32217bead6bddd6" ns2:_="" ns3:_="">
    <xsd:import namespace="c32eef68-f2c3-499d-864e-083c0ea062da"/>
    <xsd:import namespace="33f9767d-4f38-4963-abd5-88c1400b7c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eef68-f2c3-499d-864e-083c0ea0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9767d-4f38-4963-abd5-88c1400b7c6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32eef68-f2c3-499d-864e-083c0ea062d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606DF9-EC2F-4D4F-868B-6E922C8BCD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eef68-f2c3-499d-864e-083c0ea062da"/>
    <ds:schemaRef ds:uri="33f9767d-4f38-4963-abd5-88c1400b7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EADB66-7231-45AF-B56E-77B4618DD203}">
  <ds:schemaRefs>
    <ds:schemaRef ds:uri="http://schemas.microsoft.com/office/2006/metadata/properties"/>
    <ds:schemaRef ds:uri="http://schemas.microsoft.com/office/infopath/2007/PartnerControls"/>
    <ds:schemaRef ds:uri="c32eef68-f2c3-499d-864e-083c0ea062da"/>
  </ds:schemaRefs>
</ds:datastoreItem>
</file>

<file path=customXml/itemProps3.xml><?xml version="1.0" encoding="utf-8"?>
<ds:datastoreItem xmlns:ds="http://schemas.openxmlformats.org/officeDocument/2006/customXml" ds:itemID="{EF0109E6-BC4F-4E1E-A7BC-978CBE67E3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341</Words>
  <Characters>1668</Characters>
  <Application>Microsoft Office Word</Application>
  <DocSecurity>0</DocSecurity>
  <Lines>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Kleinwort, Seth A</cp:lastModifiedBy>
  <cp:revision>87</cp:revision>
  <cp:lastPrinted>2016-01-26T23:36:00Z</cp:lastPrinted>
  <dcterms:created xsi:type="dcterms:W3CDTF">2016-01-26T23:37:00Z</dcterms:created>
  <dcterms:modified xsi:type="dcterms:W3CDTF">2022-04-2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7D9F2CBA874D874BA1AE5EB45244</vt:lpwstr>
  </property>
  <property fmtid="{D5CDD505-2E9C-101B-9397-08002B2CF9AE}" pid="3" name="Order">
    <vt:r8>8332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